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4882" w:rsidRDefault="00C36E0F">
      <w:pPr>
        <w:pStyle w:val="Heading1"/>
      </w:pPr>
      <w:bookmarkStart w:id="0" w:name="sammy-lao"/>
      <w:r>
        <w:t>Sammy Lao</w:t>
      </w:r>
    </w:p>
    <w:tbl>
      <w:tblPr>
        <w:tblW w:w="0" w:type="auto"/>
        <w:tblLook w:val="04A0"/>
      </w:tblPr>
      <w:tblGrid>
        <w:gridCol w:w="1364"/>
        <w:gridCol w:w="2798"/>
      </w:tblGrid>
      <w:tr w:rsidR="006D488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0"/>
          <w:p w:rsidR="006D4882" w:rsidRDefault="00C36E0F">
            <w:pPr>
              <w:pStyle w:val="Compact"/>
            </w:pPr>
            <w:r>
              <w:t>Contact 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4882" w:rsidRDefault="006D4882"/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85 Roseheath Drive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sammy.lao@outlook.com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Twitter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@razorgoto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Tel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416-832-8000</w:t>
            </w:r>
          </w:p>
        </w:tc>
      </w:tr>
    </w:tbl>
    <w:p w:rsidR="006D4882" w:rsidRDefault="00C36E0F">
      <w:pPr>
        <w:pStyle w:val="Heading1"/>
      </w:pPr>
      <w:bookmarkStart w:id="1" w:name="work-experience"/>
      <w:r>
        <w:t>Work Experience</w:t>
      </w:r>
    </w:p>
    <w:p w:rsidR="006D4882" w:rsidRDefault="00C36E0F">
      <w:pPr>
        <w:pStyle w:val="Heading2"/>
      </w:pPr>
      <w:bookmarkStart w:id="2" w:name="free-geek-toronto"/>
      <w:bookmarkEnd w:id="1"/>
      <w:r>
        <w:t>Free Geek Toronto</w:t>
      </w:r>
    </w:p>
    <w:p w:rsidR="006D4882" w:rsidRDefault="00C36E0F">
      <w:pPr>
        <w:pStyle w:val="Heading3"/>
      </w:pPr>
      <w:bookmarkStart w:id="3" w:name="executive-director"/>
      <w:bookmarkEnd w:id="2"/>
      <w:r>
        <w:t>Executive Director</w:t>
      </w:r>
    </w:p>
    <w:bookmarkEnd w:id="3"/>
    <w:p w:rsidR="006D4882" w:rsidRDefault="00C36E0F">
      <w:r>
        <w:t>February 2012 – April 2013</w:t>
      </w:r>
    </w:p>
    <w:p w:rsidR="006D4882" w:rsidRDefault="00C36E0F">
      <w:pPr>
        <w:pStyle w:val="Compact"/>
        <w:numPr>
          <w:ilvl w:val="0"/>
          <w:numId w:val="5"/>
        </w:numPr>
      </w:pPr>
      <w:r>
        <w:t>Ensure ongoing program excellence, fundraising, and consistent quality of finance and administration</w:t>
      </w:r>
    </w:p>
    <w:p w:rsidR="006D4882" w:rsidRDefault="00C36E0F">
      <w:pPr>
        <w:pStyle w:val="Compact"/>
        <w:numPr>
          <w:ilvl w:val="0"/>
          <w:numId w:val="5"/>
        </w:numPr>
      </w:pPr>
      <w:r>
        <w:t>Engage and energize volunteers, board members, partnering organizations and funders</w:t>
      </w:r>
    </w:p>
    <w:p w:rsidR="006D4882" w:rsidRDefault="00C36E0F">
      <w:pPr>
        <w:pStyle w:val="Compact"/>
        <w:numPr>
          <w:ilvl w:val="0"/>
          <w:numId w:val="5"/>
        </w:numPr>
      </w:pPr>
      <w:r>
        <w:t>Oversee the implementation of a Learning Management System</w:t>
      </w:r>
    </w:p>
    <w:p w:rsidR="006D4882" w:rsidRDefault="00C36E0F">
      <w:pPr>
        <w:pStyle w:val="Compact"/>
        <w:numPr>
          <w:ilvl w:val="0"/>
          <w:numId w:val="5"/>
        </w:numPr>
      </w:pPr>
      <w:r>
        <w:t>Develop, maintain, and support a strong board of directors</w:t>
      </w:r>
    </w:p>
    <w:p w:rsidR="006D4882" w:rsidRDefault="00C36E0F">
      <w:pPr>
        <w:pStyle w:val="Heading3"/>
      </w:pPr>
      <w:bookmarkStart w:id="4" w:name="chief-technology-officer"/>
      <w:r>
        <w:t>Chief Technology Officer</w:t>
      </w:r>
    </w:p>
    <w:bookmarkEnd w:id="4"/>
    <w:p w:rsidR="006D4882" w:rsidRDefault="00C36E0F">
      <w:r>
        <w:t>June 2011 to February 2012</w:t>
      </w:r>
    </w:p>
    <w:p w:rsidR="006D4882" w:rsidRDefault="00C36E0F">
      <w:pPr>
        <w:pStyle w:val="Compact"/>
        <w:numPr>
          <w:ilvl w:val="0"/>
          <w:numId w:val="6"/>
        </w:numPr>
      </w:pPr>
      <w:r>
        <w:t>Consult on technical hardware sales</w:t>
      </w:r>
    </w:p>
    <w:p w:rsidR="006D4882" w:rsidRDefault="00C36E0F">
      <w:pPr>
        <w:pStyle w:val="Compact"/>
        <w:numPr>
          <w:ilvl w:val="0"/>
          <w:numId w:val="6"/>
        </w:numPr>
      </w:pPr>
      <w:r>
        <w:t>Coordinate tech-driven volunteers</w:t>
      </w:r>
    </w:p>
    <w:p w:rsidR="006D4882" w:rsidRDefault="00C36E0F">
      <w:pPr>
        <w:pStyle w:val="Compact"/>
        <w:numPr>
          <w:ilvl w:val="0"/>
          <w:numId w:val="6"/>
        </w:numPr>
      </w:pPr>
      <w:r>
        <w:t>Create IT security policies</w:t>
      </w:r>
    </w:p>
    <w:p w:rsidR="006D4882" w:rsidRDefault="00C36E0F">
      <w:pPr>
        <w:pStyle w:val="Compact"/>
        <w:numPr>
          <w:ilvl w:val="0"/>
          <w:numId w:val="6"/>
        </w:numPr>
      </w:pPr>
      <w:r>
        <w:t>Implement a Customer Relationship Management System (CRM)</w:t>
      </w:r>
    </w:p>
    <w:p w:rsidR="006D4882" w:rsidRDefault="00C36E0F">
      <w:pPr>
        <w:pStyle w:val="Compact"/>
        <w:numPr>
          <w:ilvl w:val="0"/>
          <w:numId w:val="6"/>
        </w:numPr>
      </w:pPr>
      <w:r>
        <w:t>Manage Volunteer Management system</w:t>
      </w:r>
    </w:p>
    <w:p w:rsidR="006D4882" w:rsidRDefault="00C36E0F">
      <w:pPr>
        <w:pStyle w:val="Heading3"/>
      </w:pPr>
      <w:bookmarkStart w:id="5" w:name="webmaster---social-media-outreach"/>
      <w:r>
        <w:t>Webmaster - Social Media &amp; Outreach</w:t>
      </w:r>
    </w:p>
    <w:bookmarkEnd w:id="5"/>
    <w:p w:rsidR="006D4882" w:rsidRDefault="00C36E0F">
      <w:r>
        <w:t>Dec 2009 to Jun 2011</w:t>
      </w:r>
    </w:p>
    <w:p w:rsidR="006D4882" w:rsidRDefault="00C36E0F">
      <w:pPr>
        <w:pStyle w:val="Compact"/>
        <w:numPr>
          <w:ilvl w:val="0"/>
          <w:numId w:val="7"/>
        </w:numPr>
      </w:pPr>
      <w:r>
        <w:t>Manage Drupal instance</w:t>
      </w:r>
    </w:p>
    <w:p w:rsidR="006D4882" w:rsidRDefault="00C36E0F">
      <w:pPr>
        <w:pStyle w:val="Compact"/>
        <w:numPr>
          <w:ilvl w:val="0"/>
          <w:numId w:val="7"/>
        </w:numPr>
      </w:pPr>
      <w:r>
        <w:t>Implement a new email system</w:t>
      </w:r>
    </w:p>
    <w:p w:rsidR="006D4882" w:rsidRDefault="00C36E0F">
      <w:pPr>
        <w:pStyle w:val="Compact"/>
        <w:numPr>
          <w:ilvl w:val="0"/>
          <w:numId w:val="7"/>
        </w:numPr>
      </w:pPr>
      <w:r>
        <w:t>Create use case documents for existing software resources</w:t>
      </w:r>
    </w:p>
    <w:p w:rsidR="006D4882" w:rsidRDefault="00C36E0F">
      <w:pPr>
        <w:pStyle w:val="Compact"/>
        <w:numPr>
          <w:ilvl w:val="0"/>
          <w:numId w:val="7"/>
        </w:numPr>
      </w:pPr>
      <w:r>
        <w:t>Organize Toronto Linuxfest</w:t>
      </w:r>
    </w:p>
    <w:p w:rsidR="006D4882" w:rsidRDefault="00C36E0F">
      <w:pPr>
        <w:pStyle w:val="Heading1"/>
      </w:pPr>
      <w:bookmarkStart w:id="6" w:name="education"/>
      <w:r>
        <w:lastRenderedPageBreak/>
        <w:t>Education</w:t>
      </w:r>
    </w:p>
    <w:p w:rsidR="006D4882" w:rsidRDefault="00C36E0F">
      <w:pPr>
        <w:pStyle w:val="Heading2"/>
      </w:pPr>
      <w:bookmarkStart w:id="7" w:name="seneca-college"/>
      <w:bookmarkEnd w:id="6"/>
      <w:r>
        <w:t>Seneca College</w:t>
      </w:r>
    </w:p>
    <w:p w:rsidR="006D4882" w:rsidRDefault="00C36E0F">
      <w:pPr>
        <w:pStyle w:val="Heading3"/>
      </w:pPr>
      <w:bookmarkStart w:id="8" w:name="graduate-certificate-in-technical-commun"/>
      <w:bookmarkEnd w:id="7"/>
      <w:r>
        <w:t>Graduate Certificate in Technical Communication</w:t>
      </w:r>
    </w:p>
    <w:bookmarkEnd w:id="8"/>
    <w:p w:rsidR="006D4882" w:rsidRDefault="00C36E0F">
      <w:r>
        <w:t>2007</w:t>
      </w:r>
    </w:p>
    <w:p w:rsidR="006D4882" w:rsidRDefault="00C36E0F">
      <w:pPr>
        <w:pStyle w:val="Compact"/>
        <w:numPr>
          <w:ilvl w:val="0"/>
          <w:numId w:val="12"/>
        </w:numPr>
      </w:pPr>
      <w:r>
        <w:t>Learn to design, research, draft, edit and produce technical documents for a wide range of audiences and purposes</w:t>
      </w:r>
    </w:p>
    <w:p w:rsidR="006D4882" w:rsidRDefault="00C36E0F">
      <w:pPr>
        <w:pStyle w:val="Heading2"/>
      </w:pPr>
      <w:bookmarkStart w:id="9" w:name="queens-university"/>
      <w:r>
        <w:t>Queen's University</w:t>
      </w:r>
    </w:p>
    <w:p w:rsidR="006D4882" w:rsidRDefault="00C36E0F">
      <w:pPr>
        <w:pStyle w:val="Heading3"/>
      </w:pPr>
      <w:bookmarkStart w:id="10" w:name="bachelor-of-arts-in-political-studies"/>
      <w:bookmarkEnd w:id="9"/>
      <w:r>
        <w:t>Bachelor of Arts in Political Studies</w:t>
      </w:r>
    </w:p>
    <w:bookmarkEnd w:id="10"/>
    <w:p w:rsidR="006D4882" w:rsidRDefault="00C36E0F">
      <w:r>
        <w:t>2004</w:t>
      </w:r>
    </w:p>
    <w:p w:rsidR="006D4882" w:rsidRDefault="00C36E0F">
      <w:pPr>
        <w:pStyle w:val="Compact"/>
        <w:numPr>
          <w:ilvl w:val="0"/>
          <w:numId w:val="13"/>
        </w:numPr>
      </w:pPr>
      <w:r>
        <w:t>Learn to speak and write clearly</w:t>
      </w:r>
    </w:p>
    <w:p w:rsidR="00C36E0F" w:rsidRPr="00C36E0F" w:rsidRDefault="00C36E0F" w:rsidP="00C36E0F">
      <w:pPr>
        <w:pStyle w:val="Heading1"/>
      </w:pPr>
      <w:bookmarkStart w:id="11" w:name="skills"/>
      <w:r>
        <w:t>Skills</w:t>
      </w:r>
    </w:p>
    <w:tbl>
      <w:tblPr>
        <w:tblStyle w:val="TableGrid"/>
        <w:tblW w:w="0" w:type="auto"/>
        <w:tblInd w:w="480" w:type="dxa"/>
        <w:tblLook w:val="04A0"/>
      </w:tblPr>
      <w:tblGrid>
        <w:gridCol w:w="2206"/>
        <w:gridCol w:w="2140"/>
        <w:gridCol w:w="2534"/>
        <w:gridCol w:w="2216"/>
      </w:tblGrid>
      <w:tr w:rsidR="00C36E0F" w:rsidRPr="00C36E0F" w:rsidTr="00C36E0F">
        <w:tc>
          <w:tcPr>
            <w:tcW w:w="2206" w:type="dxa"/>
          </w:tcPr>
          <w:bookmarkEnd w:id="11"/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chnical Writ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rporate Policy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 Mapp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raining &amp; Development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ocial Media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ach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ustomer Relations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trategic Plann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blem Solv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Sharepoint</w:t>
            </w:r>
            <w:proofErr w:type="spellEnd"/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dit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Visio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r Flows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aper Prototyp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ffinity Diagramm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r Acceptance Test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AT coordination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Requirements Gather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 Case Analysis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XML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Adobe </w:t>
            </w:r>
            <w:proofErr w:type="spellStart"/>
            <w:r w:rsidRPr="00C36E0F">
              <w:t>Framemaker</w:t>
            </w:r>
            <w:proofErr w:type="spellEnd"/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Adobe </w:t>
            </w:r>
            <w:proofErr w:type="spellStart"/>
            <w:r w:rsidRPr="00C36E0F">
              <w:t>Pagemaker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Photoshop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Outlook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Office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Visio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HTML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CS suite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wiki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MS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Wordpress</w:t>
            </w:r>
            <w:proofErr w:type="spellEnd"/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Drupal</w:t>
            </w:r>
            <w:proofErr w:type="spellEnd"/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LMS (Learning Management System)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Moodle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Openoffice</w:t>
            </w:r>
            <w:proofErr w:type="spellEnd"/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OmniPlan</w:t>
            </w:r>
            <w:proofErr w:type="spellEnd"/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Gantt Chart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Quality Manual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Compliance </w:t>
            </w:r>
            <w:r w:rsidRPr="00C36E0F">
              <w:lastRenderedPageBreak/>
              <w:t>Program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lastRenderedPageBreak/>
              <w:t>Quality Assurance Program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mpliance Audit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Smoothwall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ingle-sourc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Linux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Acroba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adcap Flare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witter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xperienced Business Analyst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Business Process Mapp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ustomer Service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mployee Train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rain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gram Managemen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FrameMaker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chnical Communication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chnical Documentation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Online Help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ject Plann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ntent Management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anuals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Interview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oftware Documentation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Business Process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Word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 Improvemen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ntrepreneurship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Excel</w:t>
            </w:r>
          </w:p>
        </w:tc>
      </w:tr>
    </w:tbl>
    <w:p w:rsidR="006D4882" w:rsidRDefault="006D4882" w:rsidP="00C36E0F">
      <w:pPr>
        <w:pStyle w:val="Compact"/>
      </w:pPr>
    </w:p>
    <w:sectPr w:rsidR="006D4882" w:rsidSect="00B865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BFED96"/>
    <w:multiLevelType w:val="multilevel"/>
    <w:tmpl w:val="1B8C53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96FCBB3"/>
    <w:multiLevelType w:val="multilevel"/>
    <w:tmpl w:val="617A0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6D4882"/>
    <w:rsid w:val="00784D58"/>
    <w:rsid w:val="007F5B22"/>
    <w:rsid w:val="008D6863"/>
    <w:rsid w:val="00B86586"/>
    <w:rsid w:val="00B86B75"/>
    <w:rsid w:val="00BC48D5"/>
    <w:rsid w:val="00C36279"/>
    <w:rsid w:val="00C36E0F"/>
    <w:rsid w:val="00CE6402"/>
    <w:rsid w:val="00D901E0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D4882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6D48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D4882"/>
    <w:pPr>
      <w:spacing w:before="36" w:after="36"/>
    </w:pPr>
  </w:style>
  <w:style w:type="paragraph" w:styleId="Title">
    <w:name w:val="Title"/>
    <w:basedOn w:val="Normal"/>
    <w:next w:val="Normal"/>
    <w:qFormat/>
    <w:rsid w:val="006D48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6D4882"/>
    <w:pPr>
      <w:keepNext/>
      <w:keepLines/>
      <w:jc w:val="center"/>
    </w:pPr>
  </w:style>
  <w:style w:type="paragraph" w:styleId="Date">
    <w:name w:val="Date"/>
    <w:next w:val="Normal"/>
    <w:qFormat/>
    <w:rsid w:val="006D488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D48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D4882"/>
  </w:style>
  <w:style w:type="paragraph" w:customStyle="1" w:styleId="DefinitionTerm">
    <w:name w:val="Definition Term"/>
    <w:basedOn w:val="Normal"/>
    <w:next w:val="Definition"/>
    <w:rsid w:val="006D48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D4882"/>
  </w:style>
  <w:style w:type="paragraph" w:styleId="BodyText">
    <w:name w:val="Body Text"/>
    <w:basedOn w:val="Normal"/>
    <w:link w:val="BodyTextChar"/>
    <w:rsid w:val="006D4882"/>
    <w:pPr>
      <w:spacing w:after="120"/>
    </w:pPr>
  </w:style>
  <w:style w:type="paragraph" w:customStyle="1" w:styleId="TableCaption">
    <w:name w:val="Table Caption"/>
    <w:basedOn w:val="Normal"/>
    <w:link w:val="BodyTextChar"/>
    <w:rsid w:val="006D4882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6D4882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D4882"/>
  </w:style>
  <w:style w:type="character" w:customStyle="1" w:styleId="VerbatimChar">
    <w:name w:val="Verbatim Char"/>
    <w:basedOn w:val="BodyTextChar"/>
    <w:link w:val="SourceCode"/>
    <w:rsid w:val="006D488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6D4882"/>
    <w:rPr>
      <w:vertAlign w:val="superscript"/>
    </w:rPr>
  </w:style>
  <w:style w:type="character" w:customStyle="1" w:styleId="Link">
    <w:name w:val="Link"/>
    <w:basedOn w:val="BodyTextChar"/>
    <w:rsid w:val="006D4882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6D4882"/>
    <w:pPr>
      <w:wordWrap w:val="0"/>
    </w:pPr>
  </w:style>
  <w:style w:type="character" w:customStyle="1" w:styleId="KeywordTok">
    <w:name w:val="KeywordTok"/>
    <w:basedOn w:val="VerbatimChar"/>
    <w:rsid w:val="006D4882"/>
    <w:rPr>
      <w:b/>
      <w:color w:val="007020"/>
    </w:rPr>
  </w:style>
  <w:style w:type="character" w:customStyle="1" w:styleId="DataTypeTok">
    <w:name w:val="DataTypeTok"/>
    <w:basedOn w:val="VerbatimChar"/>
    <w:rsid w:val="006D4882"/>
    <w:rPr>
      <w:color w:val="902000"/>
    </w:rPr>
  </w:style>
  <w:style w:type="character" w:customStyle="1" w:styleId="DecValTok">
    <w:name w:val="DecValTok"/>
    <w:basedOn w:val="VerbatimChar"/>
    <w:rsid w:val="006D4882"/>
    <w:rPr>
      <w:color w:val="40A070"/>
    </w:rPr>
  </w:style>
  <w:style w:type="character" w:customStyle="1" w:styleId="BaseNTok">
    <w:name w:val="BaseNTok"/>
    <w:basedOn w:val="VerbatimChar"/>
    <w:rsid w:val="006D4882"/>
    <w:rPr>
      <w:color w:val="40A070"/>
    </w:rPr>
  </w:style>
  <w:style w:type="character" w:customStyle="1" w:styleId="FloatTok">
    <w:name w:val="FloatTok"/>
    <w:basedOn w:val="VerbatimChar"/>
    <w:rsid w:val="006D4882"/>
    <w:rPr>
      <w:color w:val="40A070"/>
    </w:rPr>
  </w:style>
  <w:style w:type="character" w:customStyle="1" w:styleId="CharTok">
    <w:name w:val="CharTok"/>
    <w:basedOn w:val="VerbatimChar"/>
    <w:rsid w:val="006D4882"/>
    <w:rPr>
      <w:color w:val="4070A0"/>
    </w:rPr>
  </w:style>
  <w:style w:type="character" w:customStyle="1" w:styleId="StringTok">
    <w:name w:val="StringTok"/>
    <w:basedOn w:val="VerbatimChar"/>
    <w:rsid w:val="006D4882"/>
    <w:rPr>
      <w:color w:val="4070A0"/>
    </w:rPr>
  </w:style>
  <w:style w:type="character" w:customStyle="1" w:styleId="CommentTok">
    <w:name w:val="CommentTok"/>
    <w:basedOn w:val="VerbatimChar"/>
    <w:rsid w:val="006D4882"/>
    <w:rPr>
      <w:i/>
      <w:color w:val="60A0B0"/>
    </w:rPr>
  </w:style>
  <w:style w:type="character" w:customStyle="1" w:styleId="OtherTok">
    <w:name w:val="OtherTok"/>
    <w:basedOn w:val="VerbatimChar"/>
    <w:rsid w:val="006D4882"/>
    <w:rPr>
      <w:color w:val="007020"/>
    </w:rPr>
  </w:style>
  <w:style w:type="character" w:customStyle="1" w:styleId="AlertTok">
    <w:name w:val="AlertTok"/>
    <w:basedOn w:val="VerbatimChar"/>
    <w:rsid w:val="006D4882"/>
    <w:rPr>
      <w:b/>
      <w:color w:val="FF0000"/>
    </w:rPr>
  </w:style>
  <w:style w:type="character" w:customStyle="1" w:styleId="FunctionTok">
    <w:name w:val="FunctionTok"/>
    <w:basedOn w:val="VerbatimChar"/>
    <w:rsid w:val="006D4882"/>
    <w:rPr>
      <w:color w:val="06287E"/>
    </w:rPr>
  </w:style>
  <w:style w:type="character" w:customStyle="1" w:styleId="RegionMarkerTok">
    <w:name w:val="RegionMarkerTok"/>
    <w:basedOn w:val="VerbatimChar"/>
    <w:rsid w:val="006D4882"/>
  </w:style>
  <w:style w:type="character" w:customStyle="1" w:styleId="ErrorTok">
    <w:name w:val="ErrorTok"/>
    <w:basedOn w:val="VerbatimChar"/>
    <w:rsid w:val="006D4882"/>
    <w:rPr>
      <w:b/>
      <w:color w:val="FF0000"/>
    </w:rPr>
  </w:style>
  <w:style w:type="character" w:customStyle="1" w:styleId="NormalTok">
    <w:name w:val="NormalTok"/>
    <w:basedOn w:val="VerbatimChar"/>
    <w:rsid w:val="006D4882"/>
  </w:style>
  <w:style w:type="table" w:styleId="TableGrid">
    <w:name w:val="Table Grid"/>
    <w:basedOn w:val="TableNormal"/>
    <w:rsid w:val="00C36E0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86E441-7A03-457B-9BE6-8F4CF97A7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1</Words>
  <Characters>1946</Characters>
  <Application>Microsoft Office Word</Application>
  <DocSecurity>0</DocSecurity>
  <Lines>16</Lines>
  <Paragraphs>4</Paragraphs>
  <ScaleCrop>false</ScaleCrop>
  <Company/>
  <LinksUpToDate>false</LinksUpToDate>
  <CharactersWithSpaces>2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lao</dc:creator>
  <cp:lastModifiedBy>Sam lao</cp:lastModifiedBy>
  <cp:revision>3</cp:revision>
  <dcterms:created xsi:type="dcterms:W3CDTF">2014-04-26T18:19:00Z</dcterms:created>
  <dcterms:modified xsi:type="dcterms:W3CDTF">2014-04-30T11:43:00Z</dcterms:modified>
</cp:coreProperties>
</file>